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6208" w:rsidRDefault="00CC3526">
      <w:r>
        <w:rPr>
          <w:rFonts w:hint="eastAsia"/>
        </w:rPr>
        <w:t>示範檔案</w:t>
      </w:r>
      <w:bookmarkStart w:id="0" w:name="_GoBack"/>
      <w:bookmarkEnd w:id="0"/>
    </w:p>
    <w:sectPr w:rsidR="006D620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MDE2N7ewMDe3NLZQ0lEKTi0uzszPAykwrAUAKmL6eywAAAA="/>
  </w:docVars>
  <w:rsids>
    <w:rsidRoot w:val="00276446"/>
    <w:rsid w:val="00276446"/>
    <w:rsid w:val="008A1CB8"/>
    <w:rsid w:val="00CC3526"/>
    <w:rsid w:val="00E3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DE66A7-9C79-4AA0-9566-957D09BB9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敏誠</dc:creator>
  <cp:keywords/>
  <dc:description/>
  <cp:lastModifiedBy>李敏誠</cp:lastModifiedBy>
  <cp:revision>2</cp:revision>
  <dcterms:created xsi:type="dcterms:W3CDTF">2018-11-24T03:39:00Z</dcterms:created>
  <dcterms:modified xsi:type="dcterms:W3CDTF">2018-11-24T03:39:00Z</dcterms:modified>
</cp:coreProperties>
</file>